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3741C" w14:textId="272923E3" w:rsidR="00C60270" w:rsidRPr="00FE3F40" w:rsidRDefault="00C60270" w:rsidP="00C60270">
      <w:pPr>
        <w:jc w:val="center"/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</w:pPr>
      <w:r w:rsidRPr="00FE3F40"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Lab 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5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– My </w:t>
      </w:r>
      <w:r w:rsidR="001A3BDD"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>Calculator</w:t>
      </w:r>
    </w:p>
    <w:p w14:paraId="270A1EB4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E3F40">
        <w:rPr>
          <w:rFonts w:ascii="Times New Roman" w:hAnsi="Times New Roman" w:cs="Times New Roman"/>
          <w:b/>
          <w:bCs/>
          <w:sz w:val="32"/>
          <w:szCs w:val="32"/>
          <w:u w:val="single"/>
        </w:rPr>
        <w:t>Layout Code</w:t>
      </w:r>
    </w:p>
    <w:p w14:paraId="6142916F" w14:textId="77777777" w:rsidR="00C60270" w:rsidRPr="00C60270" w:rsidRDefault="00C60270" w:rsidP="00C6027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</w:t>
      </w:r>
      <w:proofErr w:type="spellStart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 xml:space="preserve"> </w:t>
      </w:r>
      <w:proofErr w:type="spellStart"/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/androi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-auto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tools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inActivity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o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o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0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7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iv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0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9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iv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iv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0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0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Do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8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7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7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8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4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9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9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8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6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9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8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8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9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7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5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4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4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1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6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6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3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6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6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4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btn2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EditText</w:t>
      </w:r>
      <w:proofErr w:type="spellEnd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5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5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0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autofillHint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lo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whit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ursorVisib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em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0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hi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enter_her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nputTyp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PersonNa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ingleLin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fals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llCap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fals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Appearance.AppCompat.Larg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0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parent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3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8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3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2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lastRenderedPageBreak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1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8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1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2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8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3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2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8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tn2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3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1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Cl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Cl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8sp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8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172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</w:t>
      </w:r>
      <w:proofErr w:type="spellStart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</w:p>
    <w:p w14:paraId="61F9E97C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B7F24D2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JAVA Code</w:t>
      </w:r>
    </w:p>
    <w:p w14:paraId="2ADF7466" w14:textId="77777777" w:rsidR="00C60270" w:rsidRPr="00C60270" w:rsidRDefault="00C60270" w:rsidP="00C6027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ackage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m.example.mycalculator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support.v7.app.AppCompatActivity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os.Bundle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view.View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Button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EditText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public class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MainActivity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extends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ppCompatActivity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Button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1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2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3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4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5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6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7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8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9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0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Add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Sub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Mul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iv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ot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Eql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Clr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Edi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float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1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2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proofErr w:type="spellStart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boolean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dd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Sub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Mul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iv</w:t>
      </w:r>
      <w:proofErr w:type="spellEnd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otected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reate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Bundle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super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onCreate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avedInstanceState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tContentView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layout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vity_main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0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0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1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2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3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3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4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4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5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5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6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6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7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7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8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8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9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9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Ad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Sub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Mul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iv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Div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ot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Do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Eql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Clr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btnCl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panel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Edi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indViewById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R.id.</w:t>
      </w:r>
      <w:r w:rsidRPr="00C60270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panel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0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lastRenderedPageBreak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0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1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2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3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3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4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4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5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5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6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6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7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lastRenderedPageBreak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7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8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8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9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9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ot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() + 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.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Add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=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res1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loat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Floa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Add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ru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Sub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=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res1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loat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Floa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lastRenderedPageBreak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Sub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ru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Mu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=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res1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loat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Floa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Mul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ru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Div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=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else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res1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loat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Floa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iv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tru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nul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Eq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res2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Float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parseFloa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tring.</w:t>
      </w:r>
      <w:r w:rsidRPr="00C60270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valueOf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g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)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dd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Add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fals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Sub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lastRenderedPageBreak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-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Sub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fals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Mul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*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Mul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fals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if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iv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(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1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/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res2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+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Div</w:t>
      </w:r>
      <w:proofErr w:type="spellEnd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false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Clr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proofErr w:type="spellStart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)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C60270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proofErr w:type="spellStart"/>
      <w:r w:rsidRPr="00C60270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panel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</w:t>
      </w:r>
      <w:proofErr w:type="spellEnd"/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"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C60270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C60270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>}</w:t>
      </w:r>
    </w:p>
    <w:p w14:paraId="0DD03C66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8A9C4DD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anifest File</w:t>
      </w:r>
    </w:p>
    <w:p w14:paraId="0E1583A7" w14:textId="77777777" w:rsidR="00C60270" w:rsidRPr="00C60270" w:rsidRDefault="00C60270" w:rsidP="00C6027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&lt;manifest </w:t>
      </w:r>
      <w:proofErr w:type="spellStart"/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/android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package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m.example.mycalculato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application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allowBackup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con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c_launche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be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p_na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roundIcon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ic_launcher_round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upportsRtl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he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heme.MyCalculato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activity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inActivity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intent-filter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action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.intent.action.MAIN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category </w:t>
      </w:r>
      <w:proofErr w:type="spellStart"/>
      <w:r w:rsidRPr="00C6027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C6027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ndroid.intent.category.LAUNCHER</w:t>
      </w:r>
      <w:proofErr w:type="spellEnd"/>
      <w:r w:rsidRPr="00C6027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/intent-filter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/activity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/application&gt;</w:t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C6027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manifest&gt;</w:t>
      </w:r>
    </w:p>
    <w:p w14:paraId="262D2304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2BF7F55" w14:textId="63436C6B" w:rsidR="00C60270" w:rsidRDefault="00C60270" w:rsidP="00C6027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FE3F40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Output Screenshots</w:t>
      </w:r>
    </w:p>
    <w:p w14:paraId="2CA33976" w14:textId="77777777" w:rsidR="00C60270" w:rsidRPr="00FE3F40" w:rsidRDefault="00C60270" w:rsidP="00C6027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784A5F0" w14:textId="77777777" w:rsidR="00C60270" w:rsidRPr="00FE3F40" w:rsidRDefault="00C60270" w:rsidP="00C60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itial Screen</w:t>
      </w:r>
    </w:p>
    <w:p w14:paraId="26DEBBA9" w14:textId="3B6A60DB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2C562BF" wp14:editId="54F45159">
            <wp:extent cx="5731510" cy="30937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8"/>
                    <a:stretch/>
                  </pic:blipFill>
                  <pic:spPr bwMode="auto">
                    <a:xfrm>
                      <a:off x="0" y="0"/>
                      <a:ext cx="573151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2894C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9D20335" w14:textId="7EDD90AC" w:rsidR="00C60270" w:rsidRDefault="00C60270" w:rsidP="00C60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utting Expression</w:t>
      </w:r>
    </w:p>
    <w:p w14:paraId="18D1E6AB" w14:textId="745692FC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2EC9BAB" wp14:editId="68AE96BB">
            <wp:extent cx="5731510" cy="30632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3"/>
                    <a:stretch/>
                  </pic:blipFill>
                  <pic:spPr bwMode="auto">
                    <a:xfrm>
                      <a:off x="0" y="0"/>
                      <a:ext cx="573151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08271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F8DDCC" w14:textId="49BC0D90" w:rsidR="00C60270" w:rsidRDefault="00C60270" w:rsidP="00C60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Result</w:t>
      </w:r>
    </w:p>
    <w:p w14:paraId="7E61D683" w14:textId="191C45A5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2B7FFC3" wp14:editId="26D4FD96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F6617" w14:textId="77777777" w:rsidR="00C6027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F9240F2" w14:textId="4DD9E671" w:rsidR="00C60270" w:rsidRPr="00C60270" w:rsidRDefault="00C60270" w:rsidP="00C602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C60270">
        <w:rPr>
          <w:rFonts w:ascii="Times New Roman" w:hAnsi="Times New Roman" w:cs="Times New Roman"/>
          <w:b/>
          <w:bCs/>
          <w:sz w:val="32"/>
          <w:szCs w:val="32"/>
        </w:rPr>
        <w:t>Clicking Clear Button.</w:t>
      </w:r>
    </w:p>
    <w:p w14:paraId="08D26DA4" w14:textId="3BF20BEC" w:rsidR="00C60270" w:rsidRPr="00FE3F40" w:rsidRDefault="00C60270" w:rsidP="00C6027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73C591A" wp14:editId="742CD919">
            <wp:extent cx="5731510" cy="30784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1"/>
                    <a:stretch/>
                  </pic:blipFill>
                  <pic:spPr bwMode="auto">
                    <a:xfrm>
                      <a:off x="0" y="0"/>
                      <a:ext cx="573151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3C799" w14:textId="77777777" w:rsidR="00350E9A" w:rsidRDefault="00350E9A"/>
    <w:sectPr w:rsidR="00350E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3108"/>
    <w:multiLevelType w:val="hybridMultilevel"/>
    <w:tmpl w:val="91782F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TMzMjE1tjCztDRQ0lEKTi0uzszPAykwrAUA/QCS+CwAAAA="/>
  </w:docVars>
  <w:rsids>
    <w:rsidRoot w:val="00BC2DEE"/>
    <w:rsid w:val="001A3BDD"/>
    <w:rsid w:val="00350E9A"/>
    <w:rsid w:val="00BC2DEE"/>
    <w:rsid w:val="00C6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7C4C2"/>
  <w15:chartTrackingRefBased/>
  <w15:docId w15:val="{48003342-2E9E-4D23-9A1F-707903F08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02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027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C602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07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577</Words>
  <Characters>1469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2</cp:revision>
  <dcterms:created xsi:type="dcterms:W3CDTF">2021-01-11T13:50:00Z</dcterms:created>
  <dcterms:modified xsi:type="dcterms:W3CDTF">2021-01-11T14:02:00Z</dcterms:modified>
</cp:coreProperties>
</file>